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Default="00B50AEF" w:rsidP="00B50AEF">
      <w:pPr>
        <w:rPr>
          <w:b/>
          <w:u w:val="single"/>
        </w:rPr>
      </w:pPr>
      <w:r>
        <w:rPr>
          <w:b/>
          <w:u w:val="single"/>
        </w:rPr>
        <w:t>Záujemca:</w:t>
      </w:r>
    </w:p>
    <w:p w14:paraId="529F821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 xml:space="preserve">Obchodný názov: </w:t>
      </w:r>
    </w:p>
    <w:p w14:paraId="4C4F1010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</w:t>
      </w:r>
      <w:r w:rsidRPr="00675DAE">
        <w:rPr>
          <w:color w:val="000000"/>
        </w:rPr>
        <w:t>ídlo záujemcu</w:t>
      </w:r>
    </w:p>
    <w:p w14:paraId="10280FE1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IČO</w:t>
      </w:r>
      <w:r>
        <w:rPr>
          <w:color w:val="000000"/>
        </w:rPr>
        <w:t>:</w:t>
      </w:r>
    </w:p>
    <w:p w14:paraId="6BF5EAF3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DIČ</w:t>
      </w:r>
      <w:r>
        <w:rPr>
          <w:color w:val="000000"/>
        </w:rPr>
        <w:t>:</w:t>
      </w:r>
    </w:p>
    <w:p w14:paraId="54435FA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IČ DPH:</w:t>
      </w:r>
    </w:p>
    <w:p w14:paraId="37B9F279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Štatutárny zástupca/</w:t>
      </w:r>
    </w:p>
    <w:p w14:paraId="7397CD24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plnomocnená osoba:</w:t>
      </w:r>
    </w:p>
    <w:p w14:paraId="21A5DF55" w14:textId="3F6F2D5D" w:rsidR="00B50AEF" w:rsidRDefault="00855986" w:rsidP="00B50AEF">
      <w:pPr>
        <w:spacing w:after="0"/>
        <w:rPr>
          <w:color w:val="000000"/>
        </w:rPr>
      </w:pPr>
      <w:r>
        <w:rPr>
          <w:color w:val="000000"/>
        </w:rPr>
        <w:t>K</w:t>
      </w:r>
      <w:r w:rsidR="00B50AEF" w:rsidRPr="00675DAE">
        <w:rPr>
          <w:color w:val="000000"/>
        </w:rPr>
        <w:t>ontaktná osoba</w:t>
      </w:r>
      <w:r w:rsidR="00B50AEF">
        <w:rPr>
          <w:color w:val="000000"/>
        </w:rPr>
        <w:t xml:space="preserve">: </w:t>
      </w:r>
    </w:p>
    <w:p w14:paraId="73758017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Tel/mobil:</w:t>
      </w:r>
    </w:p>
    <w:p w14:paraId="7DBFE5BE" w14:textId="77777777" w:rsidR="00B50AEF" w:rsidRDefault="00B50AEF" w:rsidP="00B50AEF">
      <w:pPr>
        <w:spacing w:after="0"/>
        <w:rPr>
          <w:b/>
          <w:u w:val="single"/>
        </w:rPr>
      </w:pPr>
      <w:r>
        <w:rPr>
          <w:color w:val="000000"/>
        </w:rPr>
        <w:t xml:space="preserve">Email: </w:t>
      </w:r>
      <w:r w:rsidRPr="00675DAE">
        <w:rPr>
          <w:color w:val="000000"/>
        </w:rPr>
        <w:t xml:space="preserve"> </w:t>
      </w:r>
    </w:p>
    <w:p w14:paraId="45DD9FBC" w14:textId="77777777" w:rsidR="00B50AEF" w:rsidRDefault="00B50AEF" w:rsidP="00B50AEF">
      <w:pPr>
        <w:rPr>
          <w:b/>
          <w:u w:val="single"/>
        </w:rPr>
      </w:pPr>
    </w:p>
    <w:p w14:paraId="6245D6EC" w14:textId="77777777" w:rsidR="00B50AEF" w:rsidRDefault="00B50AEF" w:rsidP="00B50AEF">
      <w:r>
        <w:t>Z</w:t>
      </w:r>
      <w:r w:rsidRPr="00CA19E0">
        <w:t>áujemca</w:t>
      </w:r>
      <w:r>
        <w:t xml:space="preserve"> týmto</w:t>
      </w:r>
      <w:r w:rsidRPr="00CA19E0">
        <w:t xml:space="preserve"> žiada verejného obstarávateľa o zaradenie do DNS</w:t>
      </w:r>
      <w:r>
        <w:t xml:space="preserve"> s názvom:</w:t>
      </w:r>
    </w:p>
    <w:p w14:paraId="2C52FD98" w14:textId="5B017B16" w:rsidR="00B50AEF" w:rsidRPr="00855986" w:rsidRDefault="007F2936" w:rsidP="00EC21CE">
      <w:pPr>
        <w:jc w:val="center"/>
        <w:rPr>
          <w:b/>
        </w:rPr>
      </w:pPr>
      <w:r w:rsidRPr="00855986">
        <w:rPr>
          <w:b/>
        </w:rPr>
        <w:t>„</w:t>
      </w:r>
      <w:r w:rsidR="00257C05" w:rsidRPr="00257C05">
        <w:rPr>
          <w:b/>
        </w:rPr>
        <w:t xml:space="preserve">Magnetické, korkové tabule, </w:t>
      </w:r>
      <w:proofErr w:type="spellStart"/>
      <w:r w:rsidR="00257C05" w:rsidRPr="00257C05">
        <w:rPr>
          <w:b/>
        </w:rPr>
        <w:t>kliprámy</w:t>
      </w:r>
      <w:proofErr w:type="spellEnd"/>
      <w:r w:rsidR="00257C05" w:rsidRPr="00257C05">
        <w:rPr>
          <w:b/>
        </w:rPr>
        <w:t>, panely, školské tabule, informačné panely a insígni</w:t>
      </w:r>
      <w:r w:rsidR="00257C05">
        <w:rPr>
          <w:b/>
        </w:rPr>
        <w:t>e</w:t>
      </w:r>
      <w:bookmarkStart w:id="0" w:name="_GoBack"/>
      <w:bookmarkEnd w:id="0"/>
      <w:r w:rsidR="00257C05" w:rsidRPr="00257C05">
        <w:rPr>
          <w:b/>
        </w:rPr>
        <w:t xml:space="preserve"> DNS</w:t>
      </w:r>
      <w:r w:rsidRPr="00855986">
        <w:rPr>
          <w:b/>
        </w:rPr>
        <w:t>“</w:t>
      </w:r>
    </w:p>
    <w:p w14:paraId="4A93F63C" w14:textId="77777777" w:rsidR="00B50AEF" w:rsidRDefault="00B50AEF" w:rsidP="00B50AEF">
      <w:pPr>
        <w:spacing w:after="0" w:line="240" w:lineRule="auto"/>
      </w:pPr>
    </w:p>
    <w:p w14:paraId="295A4A3E" w14:textId="77777777" w:rsidR="00B50AEF" w:rsidRDefault="00B50AEF" w:rsidP="00B50AEF">
      <w:pPr>
        <w:spacing w:after="0" w:line="240" w:lineRule="auto"/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019E9" w14:textId="77777777" w:rsidR="006F5F47" w:rsidRDefault="006F5F47" w:rsidP="00B50AEF">
      <w:pPr>
        <w:spacing w:after="0" w:line="240" w:lineRule="auto"/>
      </w:pPr>
      <w:r>
        <w:separator/>
      </w:r>
    </w:p>
  </w:endnote>
  <w:endnote w:type="continuationSeparator" w:id="0">
    <w:p w14:paraId="483DD85C" w14:textId="77777777" w:rsidR="006F5F47" w:rsidRDefault="006F5F47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7F2F8" w14:textId="77777777" w:rsidR="006F5F47" w:rsidRDefault="006F5F47" w:rsidP="00B50AEF">
      <w:pPr>
        <w:spacing w:after="0" w:line="240" w:lineRule="auto"/>
      </w:pPr>
      <w:r>
        <w:separator/>
      </w:r>
    </w:p>
  </w:footnote>
  <w:footnote w:type="continuationSeparator" w:id="0">
    <w:p w14:paraId="690476ED" w14:textId="77777777" w:rsidR="006F5F47" w:rsidRDefault="006F5F47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c3tTA0NjA0MzBU0lEKTi0uzszPAykwrAUAUfKaTSwAAAA="/>
  </w:docVars>
  <w:rsids>
    <w:rsidRoot w:val="00B50AEF"/>
    <w:rsid w:val="000D4BC5"/>
    <w:rsid w:val="001A3D28"/>
    <w:rsid w:val="001D4D3A"/>
    <w:rsid w:val="001E3542"/>
    <w:rsid w:val="001F5082"/>
    <w:rsid w:val="00257C05"/>
    <w:rsid w:val="0026259D"/>
    <w:rsid w:val="002765C7"/>
    <w:rsid w:val="004D4973"/>
    <w:rsid w:val="00560E55"/>
    <w:rsid w:val="00632F68"/>
    <w:rsid w:val="006673E6"/>
    <w:rsid w:val="006F5F47"/>
    <w:rsid w:val="007A6796"/>
    <w:rsid w:val="007F2936"/>
    <w:rsid w:val="00855986"/>
    <w:rsid w:val="0095139C"/>
    <w:rsid w:val="00973C0F"/>
    <w:rsid w:val="009A7FAA"/>
    <w:rsid w:val="00AB6CE8"/>
    <w:rsid w:val="00AE363E"/>
    <w:rsid w:val="00AF4A08"/>
    <w:rsid w:val="00B50AEF"/>
    <w:rsid w:val="00C03084"/>
    <w:rsid w:val="00C53F89"/>
    <w:rsid w:val="00EB52A4"/>
    <w:rsid w:val="00EC21CE"/>
    <w:rsid w:val="00F22D7A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03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3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Zuzana Majerská</cp:lastModifiedBy>
  <cp:revision>5</cp:revision>
  <dcterms:created xsi:type="dcterms:W3CDTF">2023-04-03T09:31:00Z</dcterms:created>
  <dcterms:modified xsi:type="dcterms:W3CDTF">2023-09-12T14:06:00Z</dcterms:modified>
</cp:coreProperties>
</file>